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8EEDF" w14:textId="4891FF02" w:rsidR="0046131B" w:rsidRDefault="00DF4580">
      <w:pPr>
        <w:pStyle w:val="Title"/>
      </w:pPr>
      <w:r>
        <w:t xml:space="preserve">PENDAFTARAN UJIAN </w:t>
      </w:r>
      <w:r w:rsidR="006E19B1">
        <w:t>TESIS</w:t>
      </w:r>
      <w:bookmarkStart w:id="0" w:name="_GoBack"/>
      <w:bookmarkEnd w:id="0"/>
      <w:r w:rsidR="000A00D4">
        <w:t xml:space="preserve"> KE PRODI MPBI</w:t>
      </w:r>
    </w:p>
    <w:p w14:paraId="6AB0E3C2" w14:textId="77777777" w:rsidR="0046131B" w:rsidRDefault="0046131B">
      <w:pPr>
        <w:pStyle w:val="BodyText"/>
        <w:spacing w:before="10"/>
        <w:rPr>
          <w:rFonts w:ascii="Arial"/>
          <w:b/>
          <w:sz w:val="24"/>
        </w:rPr>
      </w:pPr>
    </w:p>
    <w:p w14:paraId="1F1E8855" w14:textId="77777777" w:rsidR="0046131B" w:rsidRDefault="00DF4580">
      <w:pPr>
        <w:pStyle w:val="BodyText"/>
        <w:ind w:left="180"/>
      </w:pPr>
      <w:r>
        <w:t>Kepada</w:t>
      </w:r>
    </w:p>
    <w:p w14:paraId="7160EC35" w14:textId="159A7996" w:rsidR="0046131B" w:rsidRDefault="00DF4580">
      <w:pPr>
        <w:tabs>
          <w:tab w:val="left" w:pos="2019"/>
        </w:tabs>
        <w:spacing w:before="47"/>
        <w:ind w:left="180"/>
        <w:rPr>
          <w:rFonts w:ascii="Arial"/>
          <w:b/>
          <w:sz w:val="20"/>
        </w:rPr>
      </w:pPr>
      <w:r>
        <w:rPr>
          <w:position w:val="-1"/>
          <w:sz w:val="20"/>
        </w:rPr>
        <w:t>Yth. Ketua Prodi :</w:t>
      </w:r>
      <w:r>
        <w:rPr>
          <w:position w:val="-1"/>
          <w:sz w:val="20"/>
        </w:rPr>
        <w:tab/>
      </w:r>
      <w:r w:rsidR="00540FB2" w:rsidRPr="00114D35">
        <w:rPr>
          <w:b/>
          <w:position w:val="-1"/>
          <w:sz w:val="20"/>
        </w:rPr>
        <w:t>Magister</w:t>
      </w:r>
      <w:r w:rsidR="00540FB2">
        <w:rPr>
          <w:position w:val="-1"/>
          <w:sz w:val="20"/>
        </w:rPr>
        <w:t xml:space="preserve"> </w:t>
      </w:r>
      <w:r>
        <w:rPr>
          <w:rFonts w:ascii="Arial"/>
          <w:b/>
          <w:sz w:val="20"/>
        </w:rPr>
        <w:t>Pendidikan Bahasa Inggris</w:t>
      </w:r>
    </w:p>
    <w:p w14:paraId="371B72FB" w14:textId="77777777" w:rsidR="0046131B" w:rsidRDefault="0046131B">
      <w:pPr>
        <w:pStyle w:val="BodyText"/>
        <w:rPr>
          <w:sz w:val="22"/>
        </w:rPr>
      </w:pPr>
    </w:p>
    <w:p w14:paraId="3316E8AB" w14:textId="77777777" w:rsidR="0046131B" w:rsidRDefault="0046131B">
      <w:pPr>
        <w:pStyle w:val="BodyText"/>
        <w:spacing w:before="9"/>
        <w:rPr>
          <w:sz w:val="25"/>
        </w:rPr>
      </w:pPr>
    </w:p>
    <w:p w14:paraId="10E8A7AA" w14:textId="77777777" w:rsidR="0046131B" w:rsidRDefault="00DF4580">
      <w:pPr>
        <w:pStyle w:val="BodyText"/>
        <w:ind w:left="140"/>
      </w:pPr>
      <w:r>
        <w:t>Dengan Hormat,</w:t>
      </w:r>
    </w:p>
    <w:p w14:paraId="4874D96F" w14:textId="26D710EA" w:rsidR="0046131B" w:rsidRDefault="00DF4580">
      <w:pPr>
        <w:pStyle w:val="BodyText"/>
        <w:spacing w:before="170"/>
        <w:ind w:left="140"/>
      </w:pPr>
      <w:r>
        <w:t>Yang bertanda tangan di</w:t>
      </w:r>
      <w:r w:rsidR="00540FB2">
        <w:t xml:space="preserve"> </w:t>
      </w:r>
      <w:r>
        <w:t>bawah ini, saya :</w:t>
      </w:r>
    </w:p>
    <w:p w14:paraId="45C64566" w14:textId="77777777" w:rsidR="0046131B" w:rsidRDefault="0046131B">
      <w:pPr>
        <w:sectPr w:rsidR="0046131B">
          <w:headerReference w:type="default" r:id="rId7"/>
          <w:type w:val="continuous"/>
          <w:pgSz w:w="11900" w:h="16840"/>
          <w:pgMar w:top="1600" w:right="520" w:bottom="280" w:left="1160" w:header="720" w:footer="720" w:gutter="0"/>
          <w:cols w:space="720"/>
        </w:sectPr>
      </w:pPr>
    </w:p>
    <w:p w14:paraId="62613E3B" w14:textId="77777777" w:rsidR="0046131B" w:rsidRDefault="00DF4580">
      <w:pPr>
        <w:pStyle w:val="BodyText"/>
        <w:spacing w:before="110"/>
        <w:ind w:left="340"/>
      </w:pPr>
      <w:r>
        <w:lastRenderedPageBreak/>
        <w:t>Nama</w:t>
      </w:r>
    </w:p>
    <w:p w14:paraId="479D5804" w14:textId="77777777" w:rsidR="0046131B" w:rsidRDefault="00DF4580">
      <w:pPr>
        <w:pStyle w:val="BodyText"/>
        <w:spacing w:before="70" w:line="312" w:lineRule="auto"/>
        <w:ind w:left="340" w:right="20"/>
      </w:pPr>
      <w:r>
        <w:t>No. Mhs / Prodi</w:t>
      </w:r>
      <w:r>
        <w:rPr>
          <w:spacing w:val="-54"/>
        </w:rPr>
        <w:t xml:space="preserve"> </w:t>
      </w:r>
      <w:r>
        <w:t>No. HP / Email</w:t>
      </w:r>
    </w:p>
    <w:p w14:paraId="7A467195" w14:textId="2C91F0EF" w:rsidR="0046131B" w:rsidRDefault="00DF4580">
      <w:pPr>
        <w:spacing w:before="87"/>
        <w:ind w:left="340"/>
        <w:rPr>
          <w:sz w:val="20"/>
        </w:rPr>
      </w:pPr>
      <w:r>
        <w:br w:type="column"/>
      </w:r>
      <w:r>
        <w:rPr>
          <w:rFonts w:ascii="Arial"/>
          <w:b/>
          <w:position w:val="-1"/>
          <w:sz w:val="20"/>
        </w:rPr>
        <w:lastRenderedPageBreak/>
        <w:t>:</w:t>
      </w:r>
      <w:r>
        <w:rPr>
          <w:rFonts w:ascii="Arial"/>
          <w:b/>
          <w:spacing w:val="21"/>
          <w:position w:val="-1"/>
          <w:sz w:val="20"/>
        </w:rPr>
        <w:t xml:space="preserve"> </w:t>
      </w:r>
    </w:p>
    <w:p w14:paraId="7B80630D" w14:textId="01B5DEDB" w:rsidR="0046131B" w:rsidRDefault="00DF4580">
      <w:pPr>
        <w:pStyle w:val="BodyText"/>
        <w:spacing w:before="74"/>
        <w:ind w:left="340"/>
      </w:pPr>
      <w:r>
        <w:rPr>
          <w:rFonts w:ascii="Arial"/>
          <w:b/>
        </w:rPr>
        <w:t>:</w:t>
      </w:r>
      <w:r>
        <w:rPr>
          <w:rFonts w:ascii="Arial"/>
          <w:b/>
          <w:spacing w:val="21"/>
        </w:rPr>
        <w:t xml:space="preserve"> </w:t>
      </w:r>
    </w:p>
    <w:p w14:paraId="4540FCEA" w14:textId="393331A1" w:rsidR="0046131B" w:rsidRDefault="00DF4580" w:rsidP="003E594F">
      <w:pPr>
        <w:pStyle w:val="BodyText"/>
        <w:spacing w:before="70"/>
        <w:ind w:left="340"/>
        <w:sectPr w:rsidR="0046131B">
          <w:type w:val="continuous"/>
          <w:pgSz w:w="11900" w:h="16840"/>
          <w:pgMar w:top="1600" w:right="520" w:bottom="280" w:left="1160" w:header="720" w:footer="720" w:gutter="0"/>
          <w:cols w:num="2" w:space="720" w:equalWidth="0">
            <w:col w:w="1759" w:space="98"/>
            <w:col w:w="8363"/>
          </w:cols>
        </w:sectPr>
      </w:pPr>
      <w:r>
        <w:rPr>
          <w:rFonts w:ascii="Arial"/>
          <w:b/>
        </w:rPr>
        <w:t>:</w:t>
      </w:r>
      <w:r>
        <w:rPr>
          <w:rFonts w:ascii="Arial"/>
          <w:b/>
          <w:spacing w:val="21"/>
        </w:rPr>
        <w:t xml:space="preserve"> </w:t>
      </w:r>
    </w:p>
    <w:p w14:paraId="69337293" w14:textId="77777777" w:rsidR="0046131B" w:rsidRDefault="00DF4580">
      <w:pPr>
        <w:pStyle w:val="BodyText"/>
        <w:spacing w:before="42"/>
        <w:ind w:left="140"/>
      </w:pPr>
      <w:r>
        <w:lastRenderedPageBreak/>
        <w:t>mengajukan permohonan untuk menempuh Ujian Tugas Akhir, dengan judul / topik:</w:t>
      </w:r>
    </w:p>
    <w:p w14:paraId="49347E7C" w14:textId="40D8A69E" w:rsidR="0046131B" w:rsidRDefault="0046131B">
      <w:pPr>
        <w:pStyle w:val="BodyText"/>
      </w:pPr>
    </w:p>
    <w:p w14:paraId="7DE53A47" w14:textId="77777777" w:rsidR="0046131B" w:rsidRDefault="0046131B">
      <w:pPr>
        <w:pStyle w:val="BodyText"/>
        <w:spacing w:before="4"/>
        <w:rPr>
          <w:sz w:val="23"/>
        </w:rPr>
      </w:pPr>
    </w:p>
    <w:p w14:paraId="5DF9B0D3" w14:textId="21487855" w:rsidR="0046131B" w:rsidRDefault="00540FB2">
      <w:pPr>
        <w:pStyle w:val="BodyText"/>
        <w:ind w:left="100"/>
      </w:pPr>
      <w:r>
        <w:t>Saya sudah m</w:t>
      </w:r>
      <w:r w:rsidR="003E594F">
        <w:t>engunggah dokumen di bawah ini</w:t>
      </w:r>
      <w:r w:rsidR="008023A4">
        <w:t>:</w:t>
      </w:r>
      <w:r w:rsidR="003E594F">
        <w:t xml:space="preserve"> (khusus pendaftaran tesis untuk</w:t>
      </w:r>
      <w:r>
        <w:t xml:space="preserve"> BAA</w:t>
      </w:r>
      <w:r w:rsidR="008023A4">
        <w:t>,</w:t>
      </w:r>
      <w:r>
        <w:t xml:space="preserve"> disendirikan</w:t>
      </w:r>
      <w:r w:rsidR="003E594F">
        <w:t>)</w:t>
      </w:r>
      <w:r>
        <w:t>.</w:t>
      </w:r>
    </w:p>
    <w:p w14:paraId="4F017262" w14:textId="180F255E" w:rsidR="0046131B" w:rsidRPr="00415F7B" w:rsidRDefault="003E594F" w:rsidP="00415F7B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14" w:line="242" w:lineRule="auto"/>
        <w:ind w:right="103"/>
        <w:rPr>
          <w:sz w:val="20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532544" behindDoc="1" locked="0" layoutInCell="1" allowOverlap="1" wp14:anchorId="44EC237D" wp14:editId="555C2DAD">
                <wp:simplePos x="0" y="0"/>
                <wp:positionH relativeFrom="page">
                  <wp:posOffset>1038225</wp:posOffset>
                </wp:positionH>
                <wp:positionV relativeFrom="paragraph">
                  <wp:posOffset>50165</wp:posOffset>
                </wp:positionV>
                <wp:extent cx="158750" cy="184150"/>
                <wp:effectExtent l="0" t="0" r="0" b="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8750" cy="184150"/>
                        </a:xfrm>
                        <a:custGeom>
                          <a:avLst/>
                          <a:gdLst>
                            <a:gd name="T0" fmla="+- 0 1635 1635"/>
                            <a:gd name="T1" fmla="*/ T0 w 250"/>
                            <a:gd name="T2" fmla="+- 0 84 79"/>
                            <a:gd name="T3" fmla="*/ 84 h 290"/>
                            <a:gd name="T4" fmla="+- 0 1885 1635"/>
                            <a:gd name="T5" fmla="*/ T4 w 250"/>
                            <a:gd name="T6" fmla="+- 0 84 79"/>
                            <a:gd name="T7" fmla="*/ 84 h 290"/>
                            <a:gd name="T8" fmla="+- 0 1640 1635"/>
                            <a:gd name="T9" fmla="*/ T8 w 250"/>
                            <a:gd name="T10" fmla="+- 0 79 79"/>
                            <a:gd name="T11" fmla="*/ 79 h 290"/>
                            <a:gd name="T12" fmla="+- 0 1640 1635"/>
                            <a:gd name="T13" fmla="*/ T12 w 250"/>
                            <a:gd name="T14" fmla="+- 0 369 79"/>
                            <a:gd name="T15" fmla="*/ 369 h 290"/>
                            <a:gd name="T16" fmla="+- 0 1635 1635"/>
                            <a:gd name="T17" fmla="*/ T16 w 250"/>
                            <a:gd name="T18" fmla="+- 0 364 79"/>
                            <a:gd name="T19" fmla="*/ 364 h 290"/>
                            <a:gd name="T20" fmla="+- 0 1885 1635"/>
                            <a:gd name="T21" fmla="*/ T20 w 250"/>
                            <a:gd name="T22" fmla="+- 0 364 79"/>
                            <a:gd name="T23" fmla="*/ 364 h 290"/>
                            <a:gd name="T24" fmla="+- 0 1880 1635"/>
                            <a:gd name="T25" fmla="*/ T24 w 250"/>
                            <a:gd name="T26" fmla="+- 0 79 79"/>
                            <a:gd name="T27" fmla="*/ 79 h 290"/>
                            <a:gd name="T28" fmla="+- 0 1880 1635"/>
                            <a:gd name="T29" fmla="*/ T28 w 250"/>
                            <a:gd name="T30" fmla="+- 0 369 79"/>
                            <a:gd name="T31" fmla="*/ 369 h 29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50" h="290">
                              <a:moveTo>
                                <a:pt x="0" y="5"/>
                              </a:moveTo>
                              <a:lnTo>
                                <a:pt x="250" y="5"/>
                              </a:lnTo>
                              <a:moveTo>
                                <a:pt x="5" y="0"/>
                              </a:moveTo>
                              <a:lnTo>
                                <a:pt x="5" y="290"/>
                              </a:lnTo>
                              <a:moveTo>
                                <a:pt x="0" y="285"/>
                              </a:moveTo>
                              <a:lnTo>
                                <a:pt x="250" y="285"/>
                              </a:lnTo>
                              <a:moveTo>
                                <a:pt x="245" y="0"/>
                              </a:moveTo>
                              <a:lnTo>
                                <a:pt x="245" y="29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AC0703" id="AutoShape 3" o:spid="_x0000_s1026" style="position:absolute;margin-left:81.75pt;margin-top:3.95pt;width:12.5pt;height:14.5pt;z-index:-15783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0,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" path="m,5r250,m5,r,290m,285r250,m245,r,290e" filled="f" strokeweight=".5pt">
                <v:path arrowok="t" o:connecttype="custom" o:connectlocs="0,53340;158750,53340;3175,50165;3175,234315;0,231140;158750,231140;155575,50165;155575,234315" o:connectangles="0,0,0,0,0,0,0,0"/>
                <w10:wrap anchorx="page"/>
              </v:shape>
            </w:pict>
          </mc:Fallback>
        </mc:AlternateContent>
      </w:r>
      <w:r w:rsidR="00415F7B" w:rsidRPr="00415F7B">
        <w:rPr>
          <w:sz w:val="20"/>
        </w:rPr>
        <w:t>Lembar formulir Ujian Pendaftaran Ujian Tesis telah diisi</w:t>
      </w:r>
      <w:r w:rsidR="005B1C7C">
        <w:rPr>
          <w:sz w:val="20"/>
        </w:rPr>
        <w:t>,</w:t>
      </w:r>
      <w:r w:rsidR="00415F7B" w:rsidRPr="00415F7B">
        <w:rPr>
          <w:sz w:val="20"/>
        </w:rPr>
        <w:t xml:space="preserve"> dan ditandatangani Dosen Pembimbing 1</w:t>
      </w:r>
      <w:r w:rsidR="005B1C7C">
        <w:rPr>
          <w:sz w:val="20"/>
        </w:rPr>
        <w:t xml:space="preserve"> </w:t>
      </w:r>
      <w:r w:rsidR="00415F7B" w:rsidRPr="00415F7B">
        <w:rPr>
          <w:sz w:val="20"/>
        </w:rPr>
        <w:t xml:space="preserve"> </w:t>
      </w:r>
      <w:r w:rsidR="005B1C7C">
        <w:rPr>
          <w:sz w:val="20"/>
        </w:rPr>
        <w:t xml:space="preserve">dan </w:t>
      </w:r>
      <w:r w:rsidR="00415F7B" w:rsidRPr="00415F7B">
        <w:rPr>
          <w:sz w:val="20"/>
        </w:rPr>
        <w:t>m</w:t>
      </w:r>
      <w:r w:rsidR="005B1C7C">
        <w:rPr>
          <w:sz w:val="20"/>
        </w:rPr>
        <w:t xml:space="preserve">ahasiswa secara elektronik, </w:t>
      </w:r>
      <w:r w:rsidR="00415F7B" w:rsidRPr="00415F7B">
        <w:rPr>
          <w:sz w:val="20"/>
        </w:rPr>
        <w:t>dan dikirimkan ke email s2pbi@usd.ac.id</w:t>
      </w:r>
    </w:p>
    <w:p w14:paraId="191E0E9F" w14:textId="2EDD70EC" w:rsidR="00415F7B" w:rsidRPr="00415F7B" w:rsidRDefault="00415F7B" w:rsidP="00415F7B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14" w:line="242" w:lineRule="auto"/>
        <w:ind w:right="103"/>
        <w:rPr>
          <w:sz w:val="20"/>
        </w:rPr>
      </w:pPr>
      <w:r w:rsidRPr="00415F7B">
        <w:rPr>
          <w:sz w:val="20"/>
        </w:rPr>
        <w:t xml:space="preserve">Pas Foto Hitam Putih ukuran 4 x </w:t>
      </w:r>
      <w:r w:rsidR="005B1C7C">
        <w:rPr>
          <w:sz w:val="20"/>
        </w:rPr>
        <w:t>6 soft sebanyak 1 lembar (soft c</w:t>
      </w:r>
      <w:r w:rsidRPr="00415F7B">
        <w:rPr>
          <w:sz w:val="20"/>
        </w:rPr>
        <w:t xml:space="preserve">opy) </w:t>
      </w:r>
      <w:r w:rsidR="005B1C7C">
        <w:rPr>
          <w:sz w:val="20"/>
        </w:rPr>
        <w:t xml:space="preserve">dikirim </w:t>
      </w:r>
      <w:r w:rsidRPr="00415F7B">
        <w:rPr>
          <w:sz w:val="20"/>
        </w:rPr>
        <w:t>ke Email: s2pbi@usd.ac.id</w:t>
      </w:r>
    </w:p>
    <w:p w14:paraId="41959954" w14:textId="4667FD76" w:rsidR="00415F7B" w:rsidRPr="00415F7B" w:rsidRDefault="00415F7B" w:rsidP="00415F7B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14" w:line="242" w:lineRule="auto"/>
        <w:ind w:right="103"/>
        <w:rPr>
          <w:sz w:val="20"/>
        </w:rPr>
      </w:pPr>
      <w:r w:rsidRPr="00415F7B">
        <w:rPr>
          <w:sz w:val="20"/>
        </w:rPr>
        <w:t xml:space="preserve">Kartu Bimbingan Tesis </w:t>
      </w:r>
      <w:r>
        <w:rPr>
          <w:sz w:val="20"/>
        </w:rPr>
        <w:t xml:space="preserve">yang telah ditandatangani dosen pembimbing dikirim ke email: </w:t>
      </w:r>
      <w:r w:rsidRPr="00415F7B">
        <w:rPr>
          <w:sz w:val="20"/>
        </w:rPr>
        <w:t>s2pbi@usd.ac.id</w:t>
      </w:r>
    </w:p>
    <w:p w14:paraId="2327FF10" w14:textId="7E04277F" w:rsidR="00415F7B" w:rsidRPr="00415F7B" w:rsidRDefault="00415F7B" w:rsidP="00415F7B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14" w:line="242" w:lineRule="auto"/>
        <w:ind w:right="103"/>
        <w:rPr>
          <w:sz w:val="20"/>
        </w:rPr>
      </w:pPr>
      <w:r w:rsidRPr="00415F7B">
        <w:rPr>
          <w:sz w:val="20"/>
        </w:rPr>
        <w:t xml:space="preserve">Proposal Tesis Asli dalam bentuk PDF </w:t>
      </w:r>
      <w:r w:rsidR="008023A4">
        <w:rPr>
          <w:sz w:val="20"/>
        </w:rPr>
        <w:t xml:space="preserve">dikirim </w:t>
      </w:r>
      <w:r w:rsidRPr="00415F7B">
        <w:rPr>
          <w:sz w:val="20"/>
        </w:rPr>
        <w:t>ke Email: s2pbi@usd.ac.id</w:t>
      </w:r>
    </w:p>
    <w:p w14:paraId="058DEA61" w14:textId="6F29848F" w:rsidR="0046131B" w:rsidRDefault="00415F7B" w:rsidP="00415F7B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32"/>
        <w:rPr>
          <w:sz w:val="20"/>
        </w:rPr>
      </w:pPr>
      <w:r w:rsidRPr="00415F7B">
        <w:rPr>
          <w:sz w:val="20"/>
        </w:rPr>
        <w:t xml:space="preserve">Tesis dalam bentuk MS Word </w:t>
      </w:r>
      <w:r w:rsidR="008023A4">
        <w:rPr>
          <w:sz w:val="20"/>
        </w:rPr>
        <w:t xml:space="preserve">dikirim </w:t>
      </w:r>
      <w:r w:rsidRPr="00415F7B">
        <w:rPr>
          <w:sz w:val="20"/>
        </w:rPr>
        <w:t xml:space="preserve">ke Email: s2pbi@usd.ac.id </w:t>
      </w:r>
      <w:r w:rsidR="003E594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321A5E9C" wp14:editId="44B05A52">
                <wp:simplePos x="0" y="0"/>
                <wp:positionH relativeFrom="page">
                  <wp:posOffset>1038225</wp:posOffset>
                </wp:positionH>
                <wp:positionV relativeFrom="paragraph">
                  <wp:posOffset>64135</wp:posOffset>
                </wp:positionV>
                <wp:extent cx="161925" cy="7937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" cy="793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BDD457" w14:textId="77777777" w:rsidR="0046131B" w:rsidRDefault="0046131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1A5E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1.75pt;margin-top:5.05pt;width:12.75pt;height:62.5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" filled="f" stroked="f">
                <v:textbox inset="0,0,0,0">
                  <w:txbxContent>
                    <w:p w14:paraId="01BDD457" w14:textId="77777777" w:rsidR="0046131B" w:rsidRDefault="0046131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6CF4A2D" w14:textId="130C3980" w:rsidR="008023A4" w:rsidRDefault="008023A4" w:rsidP="008023A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20"/>
        </w:rPr>
      </w:pPr>
      <w:r>
        <w:rPr>
          <w:sz w:val="20"/>
        </w:rPr>
        <w:t>T</w:t>
      </w:r>
      <w:r w:rsidRPr="008023A4">
        <w:rPr>
          <w:sz w:val="20"/>
        </w:rPr>
        <w:t xml:space="preserve">esis dalam bentuk </w:t>
      </w:r>
      <w:r>
        <w:rPr>
          <w:sz w:val="20"/>
        </w:rPr>
        <w:t>pdf yang telah ditandatangani dosen pembimbing</w:t>
      </w:r>
      <w:r w:rsidRPr="008023A4">
        <w:rPr>
          <w:sz w:val="20"/>
        </w:rPr>
        <w:t xml:space="preserve"> dikirim ke Email: </w:t>
      </w:r>
      <w:hyperlink r:id="rId8" w:history="1">
        <w:r w:rsidR="001A7A36" w:rsidRPr="009E6A99">
          <w:rPr>
            <w:rStyle w:val="Hyperlink"/>
            <w:sz w:val="20"/>
          </w:rPr>
          <w:t>s2pbi@usd.ac.id</w:t>
        </w:r>
      </w:hyperlink>
    </w:p>
    <w:p w14:paraId="7DE234B1" w14:textId="4EEF7277" w:rsidR="001A7A36" w:rsidRDefault="001A7A36" w:rsidP="001A7A3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rPr>
          <w:sz w:val="20"/>
        </w:rPr>
      </w:pPr>
      <w:r w:rsidRPr="001A7A36">
        <w:rPr>
          <w:sz w:val="20"/>
        </w:rPr>
        <w:t xml:space="preserve">Pengecekan data yang diperlukan di Fider DIKTI melalui  </w:t>
      </w:r>
      <w:r>
        <w:rPr>
          <w:sz w:val="20"/>
        </w:rPr>
        <w:t>SIA mahasiswa</w:t>
      </w:r>
    </w:p>
    <w:p w14:paraId="62C4B94D" w14:textId="77777777" w:rsidR="0046131B" w:rsidRDefault="0046131B">
      <w:pPr>
        <w:pStyle w:val="BodyText"/>
        <w:spacing w:before="7"/>
        <w:rPr>
          <w:sz w:val="13"/>
        </w:rPr>
      </w:pPr>
    </w:p>
    <w:p w14:paraId="7201C469" w14:textId="5A24FDF0" w:rsidR="00DF4580" w:rsidRDefault="00540FB2" w:rsidP="00DF4580">
      <w:pPr>
        <w:pStyle w:val="BodyText"/>
        <w:spacing w:before="94"/>
        <w:ind w:left="140"/>
      </w:pPr>
      <w:r>
        <w:t>Atas perhatian Bapak/Ibu, saya meng</w:t>
      </w:r>
      <w:r w:rsidR="00DF4580">
        <w:t>ucapkan terima</w:t>
      </w:r>
      <w:r>
        <w:t xml:space="preserve"> </w:t>
      </w:r>
      <w:r w:rsidR="00DF4580">
        <w:t>kasih.</w:t>
      </w:r>
    </w:p>
    <w:p w14:paraId="1FF3FB9B" w14:textId="3F038E02" w:rsidR="00DF4580" w:rsidRDefault="00DF4580" w:rsidP="00DF4580">
      <w:pPr>
        <w:pStyle w:val="BodyText"/>
        <w:spacing w:before="94"/>
        <w:ind w:left="140"/>
      </w:pPr>
      <w:r>
        <w:rPr>
          <w:lang w:val="en-US"/>
        </w:rPr>
        <w:t xml:space="preserve">                                                                                                                          </w:t>
      </w:r>
      <w:r>
        <w:t>Pemohon</w:t>
      </w:r>
    </w:p>
    <w:p w14:paraId="73CC48FA" w14:textId="004D268D" w:rsidR="0046131B" w:rsidRDefault="00DF4580">
      <w:pPr>
        <w:pStyle w:val="BodyText"/>
        <w:spacing w:before="94"/>
        <w:ind w:right="1909"/>
        <w:jc w:val="right"/>
      </w:pPr>
      <w:r>
        <w:tab/>
      </w:r>
      <w:r>
        <w:rPr>
          <w:lang w:val="en-US"/>
        </w:rPr>
        <w:t xml:space="preserve">      </w:t>
      </w:r>
      <w:r>
        <w:rPr>
          <w:lang w:val="en-US"/>
        </w:rPr>
        <w:tab/>
        <w:t xml:space="preserve"> </w:t>
      </w:r>
    </w:p>
    <w:p w14:paraId="2CC91542" w14:textId="394B60A0" w:rsidR="0046131B" w:rsidRDefault="00DF4580" w:rsidP="00DF4580">
      <w:pPr>
        <w:pStyle w:val="BodyText"/>
        <w:spacing w:before="94"/>
        <w:ind w:right="1779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en-US"/>
        </w:rPr>
        <w:t xml:space="preserve">                 </w:t>
      </w:r>
    </w:p>
    <w:p w14:paraId="39415A05" w14:textId="77777777" w:rsidR="0046131B" w:rsidRDefault="0046131B">
      <w:pPr>
        <w:pStyle w:val="BodyText"/>
        <w:spacing w:before="4"/>
        <w:rPr>
          <w:sz w:val="24"/>
        </w:rPr>
      </w:pPr>
    </w:p>
    <w:p w14:paraId="1B2751E1" w14:textId="6E164B62" w:rsidR="0046131B" w:rsidRDefault="00DF4580">
      <w:pPr>
        <w:pStyle w:val="BodyText"/>
        <w:tabs>
          <w:tab w:val="left" w:pos="3147"/>
          <w:tab w:val="left" w:pos="5539"/>
        </w:tabs>
        <w:spacing w:before="94"/>
        <w:ind w:left="320"/>
        <w:jc w:val="center"/>
      </w:pPr>
      <w:r>
        <w:t>Pembimbing 1</w:t>
      </w:r>
      <w:r>
        <w:tab/>
        <w:t>Menyetujui,</w:t>
      </w:r>
      <w:r>
        <w:tab/>
        <w:t>Pembimbing 2</w:t>
      </w:r>
    </w:p>
    <w:p w14:paraId="4E7CD2F8" w14:textId="1FA16E29" w:rsidR="0046131B" w:rsidRDefault="0046131B">
      <w:pPr>
        <w:pStyle w:val="BodyText"/>
      </w:pPr>
    </w:p>
    <w:p w14:paraId="25B650B5" w14:textId="3ECA0163" w:rsidR="0046131B" w:rsidRDefault="0046131B">
      <w:pPr>
        <w:pStyle w:val="BodyText"/>
        <w:spacing w:before="9"/>
        <w:rPr>
          <w:sz w:val="29"/>
        </w:rPr>
      </w:pPr>
    </w:p>
    <w:p w14:paraId="49FF7E7B" w14:textId="77777777" w:rsidR="0046131B" w:rsidRDefault="00DF4580">
      <w:pPr>
        <w:spacing w:before="114"/>
        <w:ind w:left="100"/>
        <w:rPr>
          <w:rFonts w:ascii="Arial"/>
          <w:b/>
          <w:sz w:val="20"/>
        </w:rPr>
      </w:pPr>
      <w:r>
        <w:rPr>
          <w:rFonts w:ascii="Arial"/>
          <w:b/>
          <w:sz w:val="20"/>
        </w:rPr>
        <w:t>Catatan dari Pembimbing :</w:t>
      </w:r>
    </w:p>
    <w:p w14:paraId="69A410C5" w14:textId="77777777" w:rsidR="0046131B" w:rsidRDefault="00DF4580">
      <w:pPr>
        <w:pStyle w:val="BodyText"/>
        <w:spacing w:before="93"/>
        <w:ind w:left="100"/>
      </w:pPr>
      <w:r>
        <w:t>.......................................................................................................................................................</w:t>
      </w:r>
    </w:p>
    <w:p w14:paraId="56243879" w14:textId="77777777" w:rsidR="0046131B" w:rsidRDefault="00DF4580">
      <w:pPr>
        <w:pStyle w:val="BodyText"/>
        <w:spacing w:before="70"/>
        <w:ind w:left="100"/>
      </w:pPr>
      <w:r>
        <w:t>.......................................................................................................................................................</w:t>
      </w:r>
    </w:p>
    <w:p w14:paraId="46974ACE" w14:textId="77777777" w:rsidR="0046131B" w:rsidRDefault="0046131B">
      <w:pPr>
        <w:pStyle w:val="BodyText"/>
      </w:pPr>
    </w:p>
    <w:p w14:paraId="351D9A4D" w14:textId="77777777" w:rsidR="0046131B" w:rsidRDefault="0046131B">
      <w:pPr>
        <w:pStyle w:val="BodyText"/>
        <w:spacing w:before="4"/>
        <w:rPr>
          <w:sz w:val="19"/>
        </w:rPr>
      </w:pPr>
    </w:p>
    <w:p w14:paraId="4BB5512A" w14:textId="77777777" w:rsidR="0046131B" w:rsidRDefault="0046131B">
      <w:pPr>
        <w:rPr>
          <w:sz w:val="19"/>
        </w:rPr>
        <w:sectPr w:rsidR="0046131B">
          <w:type w:val="continuous"/>
          <w:pgSz w:w="11900" w:h="16840"/>
          <w:pgMar w:top="1600" w:right="520" w:bottom="280" w:left="1160" w:header="720" w:footer="720" w:gutter="0"/>
          <w:cols w:space="720"/>
        </w:sectPr>
      </w:pPr>
    </w:p>
    <w:p w14:paraId="05F7A642" w14:textId="77777777" w:rsidR="0046131B" w:rsidRDefault="00DF4580">
      <w:pPr>
        <w:pStyle w:val="BodyText"/>
        <w:spacing w:before="94" w:line="333" w:lineRule="auto"/>
        <w:ind w:left="100" w:right="20"/>
      </w:pPr>
      <w:r>
        <w:lastRenderedPageBreak/>
        <w:t>Acc. Kaprodi</w:t>
      </w:r>
      <w:r>
        <w:rPr>
          <w:spacing w:val="-54"/>
        </w:rPr>
        <w:t xml:space="preserve"> </w:t>
      </w:r>
      <w:r>
        <w:t>Hari / Tgl</w:t>
      </w:r>
      <w:r>
        <w:rPr>
          <w:spacing w:val="1"/>
        </w:rPr>
        <w:t xml:space="preserve"> </w:t>
      </w:r>
      <w:r>
        <w:t>Jam Ruang</w:t>
      </w:r>
    </w:p>
    <w:p w14:paraId="08B1D7F8" w14:textId="77777777" w:rsidR="0046131B" w:rsidRDefault="00DF4580">
      <w:pPr>
        <w:pStyle w:val="BodyText"/>
        <w:spacing w:before="94"/>
        <w:ind w:left="100"/>
      </w:pPr>
      <w:r>
        <w:br w:type="column"/>
      </w:r>
      <w:r>
        <w:rPr>
          <w:rFonts w:ascii="Arial"/>
          <w:b/>
        </w:rPr>
        <w:lastRenderedPageBreak/>
        <w:t>:</w:t>
      </w:r>
      <w:r>
        <w:rPr>
          <w:rFonts w:ascii="Arial"/>
          <w:b/>
          <w:spacing w:val="11"/>
        </w:rPr>
        <w:t xml:space="preserve"> </w:t>
      </w:r>
      <w:r>
        <w:t>.....................................</w:t>
      </w:r>
    </w:p>
    <w:p w14:paraId="29B6FC18" w14:textId="77777777" w:rsidR="0046131B" w:rsidRDefault="00DF4580">
      <w:pPr>
        <w:pStyle w:val="BodyText"/>
        <w:spacing w:before="90"/>
        <w:ind w:left="100"/>
      </w:pPr>
      <w:r>
        <w:rPr>
          <w:rFonts w:ascii="Arial"/>
          <w:b/>
        </w:rPr>
        <w:t>:</w:t>
      </w:r>
      <w:r>
        <w:rPr>
          <w:rFonts w:ascii="Arial"/>
          <w:b/>
          <w:spacing w:val="11"/>
        </w:rPr>
        <w:t xml:space="preserve"> </w:t>
      </w:r>
      <w:r>
        <w:t>.....................................</w:t>
      </w:r>
    </w:p>
    <w:p w14:paraId="6BF1E4A1" w14:textId="77777777" w:rsidR="0046131B" w:rsidRDefault="00DF4580">
      <w:pPr>
        <w:pStyle w:val="BodyText"/>
        <w:spacing w:before="91"/>
        <w:ind w:left="100"/>
      </w:pPr>
      <w:r>
        <w:rPr>
          <w:rFonts w:ascii="Arial"/>
          <w:b/>
        </w:rPr>
        <w:t>:</w:t>
      </w:r>
      <w:r>
        <w:rPr>
          <w:rFonts w:ascii="Arial"/>
          <w:b/>
          <w:spacing w:val="11"/>
        </w:rPr>
        <w:t xml:space="preserve"> </w:t>
      </w:r>
      <w:r>
        <w:t>.....................................</w:t>
      </w:r>
    </w:p>
    <w:p w14:paraId="39DCF25E" w14:textId="77777777" w:rsidR="0046131B" w:rsidRDefault="00DF4580">
      <w:pPr>
        <w:pStyle w:val="BodyText"/>
        <w:spacing w:before="114"/>
        <w:ind w:left="100"/>
        <w:rPr>
          <w:rFonts w:ascii="Arial"/>
          <w:b/>
        </w:rPr>
      </w:pPr>
      <w:r>
        <w:br w:type="column"/>
      </w:r>
      <w:r>
        <w:lastRenderedPageBreak/>
        <w:t>Penguji</w:t>
      </w:r>
      <w:r>
        <w:rPr>
          <w:spacing w:val="57"/>
        </w:rPr>
        <w:t xml:space="preserve"> </w:t>
      </w:r>
      <w:r>
        <w:rPr>
          <w:rFonts w:ascii="Arial"/>
          <w:b/>
        </w:rPr>
        <w:t>:</w:t>
      </w:r>
    </w:p>
    <w:p w14:paraId="6C4ADFFB" w14:textId="77777777" w:rsidR="0046131B" w:rsidRDefault="00DF4580">
      <w:pPr>
        <w:pStyle w:val="BodyText"/>
        <w:tabs>
          <w:tab w:val="left" w:pos="899"/>
        </w:tabs>
        <w:spacing w:before="90"/>
        <w:ind w:left="100"/>
        <w:rPr>
          <w:rFonts w:ascii="Arial"/>
          <w:b/>
        </w:rPr>
      </w:pPr>
      <w:r>
        <w:t>Ketua</w:t>
      </w:r>
      <w:r>
        <w:tab/>
      </w:r>
      <w:r>
        <w:rPr>
          <w:rFonts w:ascii="Arial"/>
          <w:b/>
          <w:spacing w:val="-6"/>
        </w:rPr>
        <w:t>:</w:t>
      </w:r>
    </w:p>
    <w:p w14:paraId="0F7F863D" w14:textId="77777777" w:rsidR="0046131B" w:rsidRDefault="00DF4580">
      <w:pPr>
        <w:pStyle w:val="BodyText"/>
        <w:tabs>
          <w:tab w:val="left" w:pos="899"/>
        </w:tabs>
        <w:spacing w:before="91"/>
        <w:ind w:left="100"/>
        <w:rPr>
          <w:rFonts w:ascii="Arial"/>
          <w:b/>
        </w:rPr>
      </w:pPr>
      <w:r>
        <w:t>Sekret</w:t>
      </w:r>
      <w:r>
        <w:tab/>
      </w:r>
      <w:r>
        <w:rPr>
          <w:rFonts w:ascii="Arial"/>
          <w:b/>
          <w:spacing w:val="-6"/>
        </w:rPr>
        <w:t>:</w:t>
      </w:r>
    </w:p>
    <w:p w14:paraId="2A4D94EC" w14:textId="77777777" w:rsidR="0046131B" w:rsidRDefault="00DF4580">
      <w:pPr>
        <w:pStyle w:val="BodyText"/>
        <w:rPr>
          <w:rFonts w:ascii="Arial"/>
          <w:b/>
          <w:sz w:val="22"/>
        </w:rPr>
      </w:pPr>
      <w:r>
        <w:br w:type="column"/>
      </w:r>
    </w:p>
    <w:p w14:paraId="7D56F580" w14:textId="77777777" w:rsidR="0046131B" w:rsidRDefault="00DF4580">
      <w:pPr>
        <w:pStyle w:val="BodyText"/>
        <w:spacing w:before="181"/>
        <w:ind w:left="93"/>
      </w:pPr>
      <w:r>
        <w:t>...............</w:t>
      </w:r>
    </w:p>
    <w:p w14:paraId="0C15328E" w14:textId="77777777" w:rsidR="0046131B" w:rsidRDefault="00DF4580">
      <w:pPr>
        <w:pStyle w:val="BodyText"/>
        <w:spacing w:before="90"/>
        <w:ind w:left="93"/>
      </w:pPr>
      <w:r>
        <w:t>...............</w:t>
      </w:r>
    </w:p>
    <w:p w14:paraId="2441193A" w14:textId="77777777" w:rsidR="0046131B" w:rsidRDefault="00DF4580">
      <w:pPr>
        <w:pStyle w:val="BodyText"/>
        <w:rPr>
          <w:sz w:val="22"/>
        </w:rPr>
      </w:pPr>
      <w:r>
        <w:br w:type="column"/>
      </w:r>
    </w:p>
    <w:p w14:paraId="70717CEA" w14:textId="77777777" w:rsidR="0046131B" w:rsidRDefault="00DF4580">
      <w:pPr>
        <w:pStyle w:val="BodyText"/>
        <w:spacing w:before="181" w:line="333" w:lineRule="auto"/>
        <w:ind w:left="100" w:right="20"/>
      </w:pPr>
      <w:r>
        <w:t>Anggota</w:t>
      </w:r>
      <w:r>
        <w:rPr>
          <w:spacing w:val="-54"/>
        </w:rPr>
        <w:t xml:space="preserve"> </w:t>
      </w:r>
      <w:r>
        <w:t>Anggota</w:t>
      </w:r>
    </w:p>
    <w:p w14:paraId="4CD21BB6" w14:textId="77777777" w:rsidR="0046131B" w:rsidRDefault="00DF4580">
      <w:pPr>
        <w:pStyle w:val="BodyText"/>
        <w:rPr>
          <w:sz w:val="22"/>
        </w:rPr>
      </w:pPr>
      <w:r>
        <w:br w:type="column"/>
      </w:r>
    </w:p>
    <w:p w14:paraId="337DF4F4" w14:textId="77777777" w:rsidR="0046131B" w:rsidRDefault="00DF4580">
      <w:pPr>
        <w:pStyle w:val="BodyText"/>
        <w:spacing w:before="181"/>
        <w:ind w:left="100"/>
      </w:pPr>
      <w:r>
        <w:rPr>
          <w:rFonts w:ascii="Arial"/>
          <w:b/>
        </w:rPr>
        <w:t>:</w:t>
      </w:r>
      <w:r>
        <w:rPr>
          <w:rFonts w:ascii="Arial"/>
          <w:b/>
          <w:spacing w:val="11"/>
        </w:rPr>
        <w:t xml:space="preserve"> </w:t>
      </w:r>
      <w:r>
        <w:t>...............</w:t>
      </w:r>
    </w:p>
    <w:p w14:paraId="022AF455" w14:textId="77777777" w:rsidR="0046131B" w:rsidRDefault="00DF4580">
      <w:pPr>
        <w:pStyle w:val="BodyText"/>
        <w:spacing w:before="91"/>
        <w:ind w:left="100"/>
      </w:pPr>
      <w:r>
        <w:rPr>
          <w:rFonts w:ascii="Arial"/>
          <w:b/>
        </w:rPr>
        <w:t>:</w:t>
      </w:r>
      <w:r>
        <w:rPr>
          <w:rFonts w:ascii="Arial"/>
          <w:b/>
          <w:spacing w:val="11"/>
        </w:rPr>
        <w:t xml:space="preserve"> </w:t>
      </w:r>
      <w:r>
        <w:t>...............</w:t>
      </w:r>
    </w:p>
    <w:sectPr w:rsidR="0046131B">
      <w:type w:val="continuous"/>
      <w:pgSz w:w="11900" w:h="16840"/>
      <w:pgMar w:top="1600" w:right="520" w:bottom="280" w:left="1160" w:header="720" w:footer="720" w:gutter="0"/>
      <w:cols w:num="6" w:space="720" w:equalWidth="0">
        <w:col w:w="1274" w:space="192"/>
        <w:col w:w="2330" w:space="1564"/>
        <w:col w:w="967" w:space="40"/>
        <w:col w:w="927" w:space="66"/>
        <w:col w:w="886" w:space="181"/>
        <w:col w:w="1793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B5CE1D" w14:textId="77777777" w:rsidR="001D22F5" w:rsidRDefault="001D22F5" w:rsidP="008023A4">
      <w:r>
        <w:separator/>
      </w:r>
    </w:p>
  </w:endnote>
  <w:endnote w:type="continuationSeparator" w:id="0">
    <w:p w14:paraId="27118547" w14:textId="77777777" w:rsidR="001D22F5" w:rsidRDefault="001D22F5" w:rsidP="00802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A32949" w14:textId="77777777" w:rsidR="001D22F5" w:rsidRDefault="001D22F5" w:rsidP="008023A4">
      <w:r>
        <w:separator/>
      </w:r>
    </w:p>
  </w:footnote>
  <w:footnote w:type="continuationSeparator" w:id="0">
    <w:p w14:paraId="4631D60A" w14:textId="77777777" w:rsidR="001D22F5" w:rsidRDefault="001D22F5" w:rsidP="008023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64E7F2" w14:textId="752A8C71" w:rsidR="008023A4" w:rsidRDefault="008023A4">
    <w:pPr>
      <w:pStyle w:val="Header"/>
    </w:pPr>
    <w:r>
      <w:rPr>
        <w:noProof/>
        <w:lang w:val="en-US"/>
      </w:rPr>
      <w:drawing>
        <wp:inline distT="0" distB="0" distL="0" distR="0" wp14:anchorId="3C693211" wp14:editId="4E4982C5">
          <wp:extent cx="6610985" cy="12763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0985" cy="1276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AA3B44"/>
    <w:multiLevelType w:val="hybridMultilevel"/>
    <w:tmpl w:val="B3EA85A8"/>
    <w:lvl w:ilvl="0" w:tplc="60EA4A54">
      <w:start w:val="1"/>
      <w:numFmt w:val="decimal"/>
      <w:lvlText w:val="%1"/>
      <w:lvlJc w:val="left"/>
      <w:pPr>
        <w:ind w:left="820" w:hanging="580"/>
        <w:jc w:val="left"/>
      </w:pPr>
      <w:rPr>
        <w:rFonts w:ascii="Arial MT" w:eastAsia="Arial MT" w:hAnsi="Arial MT" w:cs="Arial MT" w:hint="default"/>
        <w:w w:val="100"/>
        <w:position w:val="2"/>
        <w:sz w:val="20"/>
        <w:szCs w:val="20"/>
        <w:lang w:val="id" w:eastAsia="en-US" w:bidi="ar-SA"/>
      </w:rPr>
    </w:lvl>
    <w:lvl w:ilvl="1" w:tplc="D806FF40">
      <w:numFmt w:val="bullet"/>
      <w:lvlText w:val="•"/>
      <w:lvlJc w:val="left"/>
      <w:pPr>
        <w:ind w:left="1760" w:hanging="580"/>
      </w:pPr>
      <w:rPr>
        <w:rFonts w:hint="default"/>
        <w:lang w:val="id" w:eastAsia="en-US" w:bidi="ar-SA"/>
      </w:rPr>
    </w:lvl>
    <w:lvl w:ilvl="2" w:tplc="E7BCDB4A">
      <w:numFmt w:val="bullet"/>
      <w:lvlText w:val="•"/>
      <w:lvlJc w:val="left"/>
      <w:pPr>
        <w:ind w:left="2700" w:hanging="580"/>
      </w:pPr>
      <w:rPr>
        <w:rFonts w:hint="default"/>
        <w:lang w:val="id" w:eastAsia="en-US" w:bidi="ar-SA"/>
      </w:rPr>
    </w:lvl>
    <w:lvl w:ilvl="3" w:tplc="3ADC9C3A">
      <w:numFmt w:val="bullet"/>
      <w:lvlText w:val="•"/>
      <w:lvlJc w:val="left"/>
      <w:pPr>
        <w:ind w:left="3640" w:hanging="580"/>
      </w:pPr>
      <w:rPr>
        <w:rFonts w:hint="default"/>
        <w:lang w:val="id" w:eastAsia="en-US" w:bidi="ar-SA"/>
      </w:rPr>
    </w:lvl>
    <w:lvl w:ilvl="4" w:tplc="D0AE3BB2">
      <w:numFmt w:val="bullet"/>
      <w:lvlText w:val="•"/>
      <w:lvlJc w:val="left"/>
      <w:pPr>
        <w:ind w:left="4580" w:hanging="580"/>
      </w:pPr>
      <w:rPr>
        <w:rFonts w:hint="default"/>
        <w:lang w:val="id" w:eastAsia="en-US" w:bidi="ar-SA"/>
      </w:rPr>
    </w:lvl>
    <w:lvl w:ilvl="5" w:tplc="79288AE2">
      <w:numFmt w:val="bullet"/>
      <w:lvlText w:val="•"/>
      <w:lvlJc w:val="left"/>
      <w:pPr>
        <w:ind w:left="5520" w:hanging="580"/>
      </w:pPr>
      <w:rPr>
        <w:rFonts w:hint="default"/>
        <w:lang w:val="id" w:eastAsia="en-US" w:bidi="ar-SA"/>
      </w:rPr>
    </w:lvl>
    <w:lvl w:ilvl="6" w:tplc="62D4EED0">
      <w:numFmt w:val="bullet"/>
      <w:lvlText w:val="•"/>
      <w:lvlJc w:val="left"/>
      <w:pPr>
        <w:ind w:left="6460" w:hanging="580"/>
      </w:pPr>
      <w:rPr>
        <w:rFonts w:hint="default"/>
        <w:lang w:val="id" w:eastAsia="en-US" w:bidi="ar-SA"/>
      </w:rPr>
    </w:lvl>
    <w:lvl w:ilvl="7" w:tplc="2AE2A9B4">
      <w:numFmt w:val="bullet"/>
      <w:lvlText w:val="•"/>
      <w:lvlJc w:val="left"/>
      <w:pPr>
        <w:ind w:left="7400" w:hanging="580"/>
      </w:pPr>
      <w:rPr>
        <w:rFonts w:hint="default"/>
        <w:lang w:val="id" w:eastAsia="en-US" w:bidi="ar-SA"/>
      </w:rPr>
    </w:lvl>
    <w:lvl w:ilvl="8" w:tplc="0C020424">
      <w:numFmt w:val="bullet"/>
      <w:lvlText w:val="•"/>
      <w:lvlJc w:val="left"/>
      <w:pPr>
        <w:ind w:left="8340" w:hanging="580"/>
      </w:pPr>
      <w:rPr>
        <w:rFonts w:hint="default"/>
        <w:lang w:val="id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DYzMbcwNTYyMDFS0lEKTi0uzszPAykwqgUAkLL8rywAAAA="/>
  </w:docVars>
  <w:rsids>
    <w:rsidRoot w:val="0046131B"/>
    <w:rsid w:val="00002DCA"/>
    <w:rsid w:val="000A00D4"/>
    <w:rsid w:val="00114D35"/>
    <w:rsid w:val="001A7A36"/>
    <w:rsid w:val="001D22F5"/>
    <w:rsid w:val="001D7833"/>
    <w:rsid w:val="003E594F"/>
    <w:rsid w:val="00415F7B"/>
    <w:rsid w:val="0046131B"/>
    <w:rsid w:val="00540FB2"/>
    <w:rsid w:val="005B1C7C"/>
    <w:rsid w:val="005F5D71"/>
    <w:rsid w:val="006E19B1"/>
    <w:rsid w:val="008023A4"/>
    <w:rsid w:val="00964D27"/>
    <w:rsid w:val="00A5459F"/>
    <w:rsid w:val="00AA33B9"/>
    <w:rsid w:val="00BB386B"/>
    <w:rsid w:val="00C55B31"/>
    <w:rsid w:val="00DF4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85A23C"/>
  <w15:docId w15:val="{7F6F4AD8-6198-4169-A3EE-670F9EBAB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64"/>
      <w:ind w:left="320" w:right="497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90"/>
      <w:ind w:left="820" w:hanging="580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33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3B9"/>
    <w:rPr>
      <w:rFonts w:ascii="Tahoma" w:eastAsia="Arial MT" w:hAnsi="Tahoma" w:cs="Tahoma"/>
      <w:sz w:val="16"/>
      <w:szCs w:val="16"/>
      <w:lang w:val="id"/>
    </w:rPr>
  </w:style>
  <w:style w:type="paragraph" w:styleId="Header">
    <w:name w:val="header"/>
    <w:basedOn w:val="Normal"/>
    <w:link w:val="HeaderChar"/>
    <w:uiPriority w:val="99"/>
    <w:unhideWhenUsed/>
    <w:rsid w:val="008023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3A4"/>
    <w:rPr>
      <w:rFonts w:ascii="Arial MT" w:eastAsia="Arial MT" w:hAnsi="Arial MT" w:cs="Arial MT"/>
      <w:lang w:val="id"/>
    </w:rPr>
  </w:style>
  <w:style w:type="paragraph" w:styleId="Footer">
    <w:name w:val="footer"/>
    <w:basedOn w:val="Normal"/>
    <w:link w:val="FooterChar"/>
    <w:uiPriority w:val="99"/>
    <w:unhideWhenUsed/>
    <w:rsid w:val="008023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3A4"/>
    <w:rPr>
      <w:rFonts w:ascii="Arial MT" w:eastAsia="Arial MT" w:hAnsi="Arial MT" w:cs="Arial MT"/>
      <w:lang w:val="id"/>
    </w:rPr>
  </w:style>
  <w:style w:type="character" w:styleId="Hyperlink">
    <w:name w:val="Hyperlink"/>
    <w:basedOn w:val="DefaultParagraphFont"/>
    <w:uiPriority w:val="99"/>
    <w:unhideWhenUsed/>
    <w:rsid w:val="001A7A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2pbi@usd.ac.id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2PBI</dc:creator>
  <cp:lastModifiedBy>Microsoft account</cp:lastModifiedBy>
  <cp:revision>10</cp:revision>
  <dcterms:created xsi:type="dcterms:W3CDTF">2021-07-08T02:13:00Z</dcterms:created>
  <dcterms:modified xsi:type="dcterms:W3CDTF">2021-07-08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0T00:00:00Z</vt:filetime>
  </property>
  <property fmtid="{D5CDD505-2E9C-101B-9397-08002B2CF9AE}" pid="3" name="Creator">
    <vt:lpwstr>JasperReports (form_perndaftaran_mhs_non_pak)</vt:lpwstr>
  </property>
  <property fmtid="{D5CDD505-2E9C-101B-9397-08002B2CF9AE}" pid="4" name="LastSaved">
    <vt:filetime>2021-05-10T00:00:00Z</vt:filetime>
  </property>
</Properties>
</file>